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nnamon tea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Flammable solid. 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isoeugenol; 4-tert-butylcyclohexyl acetate; cinnamaldehyde; linalool; coumarin;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Keep away from heat, hot surfaces, sparks, open flames and other ignition sources. No smoking. Ground/bond container and receiving equipment.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Flammable solid.</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nnamon te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nnamon te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isoeugenol ; 4-tert-butylcyclohexyl acetate ; cinnamaldehyde ; linalool ; 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nnamon te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nnamon te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6/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E3BEDE-50AA-43BC-A62D-6676F0E7DC20}"/>
</file>

<file path=customXml/itemProps3.xml><?xml version="1.0" encoding="utf-8"?>
<ds:datastoreItem xmlns:ds="http://schemas.openxmlformats.org/officeDocument/2006/customXml" ds:itemID="{09CB0CB8-D7DC-4C49-86C6-E0E0AFC99FCC}"/>
</file>

<file path=customXml/itemProps4.xml><?xml version="1.0" encoding="utf-8"?>
<ds:datastoreItem xmlns:ds="http://schemas.openxmlformats.org/officeDocument/2006/customXml" ds:itemID="{DAD3DF02-4B49-4AE0-AEA7-537038C12D33}"/>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